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4e4810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24901e89-c1d3-453e-99b7-16a85d503649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6989438f-1f3d-454a-a9c6-cdfed5dbe088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2858b93f-49a5-4740-84a7-cfa4a3957d09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27:58Z</dcterms:created>
  <dcterms:modified xsi:type="dcterms:W3CDTF">2023-07-04T15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